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9D0DF" w14:textId="77777777" w:rsidR="00173646" w:rsidRPr="00173646" w:rsidRDefault="00173646" w:rsidP="00173646">
      <w:pPr>
        <w:jc w:val="center"/>
        <w:rPr>
          <w:b/>
          <w:bCs/>
          <w:sz w:val="2"/>
          <w:szCs w:val="2"/>
          <w:u w:val="single"/>
        </w:rPr>
      </w:pPr>
    </w:p>
    <w:p w14:paraId="4C217947" w14:textId="578F71B3" w:rsidR="009A144E" w:rsidRPr="00173646" w:rsidRDefault="00173646" w:rsidP="00173646">
      <w:pPr>
        <w:jc w:val="center"/>
        <w:rPr>
          <w:b/>
          <w:bCs/>
          <w:sz w:val="32"/>
          <w:szCs w:val="32"/>
          <w:u w:val="single"/>
        </w:rPr>
      </w:pPr>
      <w:r w:rsidRPr="00173646">
        <w:rPr>
          <w:b/>
          <w:bCs/>
          <w:sz w:val="32"/>
          <w:szCs w:val="32"/>
          <w:u w:val="single"/>
        </w:rPr>
        <w:t>FELLOWSHIP VISIT REPORT</w:t>
      </w:r>
    </w:p>
    <w:p w14:paraId="2B4994E4" w14:textId="50B6AACE" w:rsidR="00F77257" w:rsidRPr="00173646" w:rsidRDefault="00F77257">
      <w:pPr>
        <w:rPr>
          <w:rFonts w:asciiTheme="majorHAnsi" w:hAnsiTheme="majorHAnsi" w:cstheme="majorHAnsi"/>
          <w:b/>
          <w:bCs/>
        </w:rPr>
      </w:pPr>
      <w:r w:rsidRPr="00173646">
        <w:rPr>
          <w:rFonts w:asciiTheme="majorHAnsi" w:hAnsiTheme="majorHAnsi" w:cstheme="majorHAnsi"/>
          <w:b/>
          <w:bCs/>
        </w:rPr>
        <w:t>I</w:t>
      </w:r>
      <w:r w:rsidRPr="004223FE">
        <w:rPr>
          <w:rFonts w:cstheme="minorHAnsi"/>
          <w:b/>
          <w:bCs/>
        </w:rPr>
        <w:t>nformation of the awarde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397"/>
        <w:gridCol w:w="5670"/>
      </w:tblGrid>
      <w:tr w:rsidR="00F77257" w:rsidRPr="00173646" w14:paraId="5498241D" w14:textId="77777777" w:rsidTr="004223FE">
        <w:trPr>
          <w:trHeight w:val="330"/>
        </w:trPr>
        <w:tc>
          <w:tcPr>
            <w:tcW w:w="3397" w:type="dxa"/>
          </w:tcPr>
          <w:p w14:paraId="6CACEB76" w14:textId="0535A8AE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 xml:space="preserve">Name </w:t>
            </w:r>
          </w:p>
        </w:tc>
        <w:tc>
          <w:tcPr>
            <w:tcW w:w="5670" w:type="dxa"/>
          </w:tcPr>
          <w:p w14:paraId="40D20860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  <w:tr w:rsidR="00F77257" w:rsidRPr="00173646" w14:paraId="164769A1" w14:textId="77777777" w:rsidTr="004223FE">
        <w:trPr>
          <w:trHeight w:val="330"/>
        </w:trPr>
        <w:tc>
          <w:tcPr>
            <w:tcW w:w="3397" w:type="dxa"/>
          </w:tcPr>
          <w:p w14:paraId="6BAE532F" w14:textId="3A42F220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>Parent Institution</w:t>
            </w:r>
          </w:p>
        </w:tc>
        <w:tc>
          <w:tcPr>
            <w:tcW w:w="5670" w:type="dxa"/>
          </w:tcPr>
          <w:p w14:paraId="19BA2C6F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  <w:tr w:rsidR="00F77257" w:rsidRPr="00173646" w14:paraId="1E3C9D16" w14:textId="77777777" w:rsidTr="004223FE">
        <w:trPr>
          <w:trHeight w:val="344"/>
        </w:trPr>
        <w:tc>
          <w:tcPr>
            <w:tcW w:w="3397" w:type="dxa"/>
          </w:tcPr>
          <w:p w14:paraId="4CAC0E05" w14:textId="6D37B62E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>Host/Paired Institution</w:t>
            </w:r>
          </w:p>
        </w:tc>
        <w:tc>
          <w:tcPr>
            <w:tcW w:w="5670" w:type="dxa"/>
          </w:tcPr>
          <w:p w14:paraId="7FA2A90F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  <w:tr w:rsidR="00F77257" w:rsidRPr="00173646" w14:paraId="67151A29" w14:textId="77777777" w:rsidTr="004223FE">
        <w:trPr>
          <w:trHeight w:val="151"/>
        </w:trPr>
        <w:tc>
          <w:tcPr>
            <w:tcW w:w="3397" w:type="dxa"/>
          </w:tcPr>
          <w:p w14:paraId="1663198E" w14:textId="769F6A48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 xml:space="preserve">Fellowship Tenure </w:t>
            </w:r>
          </w:p>
        </w:tc>
        <w:tc>
          <w:tcPr>
            <w:tcW w:w="5670" w:type="dxa"/>
          </w:tcPr>
          <w:p w14:paraId="72D817C7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</w:tbl>
    <w:p w14:paraId="74C6C0E6" w14:textId="5BB07FD7" w:rsidR="00A23097" w:rsidRDefault="00A23097" w:rsidP="00D4240B">
      <w:pPr>
        <w:rPr>
          <w:rFonts w:cstheme="minorHAnsi"/>
          <w:b/>
          <w:bCs/>
          <w:lang w:bidi="hi-IN"/>
        </w:rPr>
      </w:pPr>
    </w:p>
    <w:p w14:paraId="619AE442" w14:textId="1C79C56B" w:rsidR="00D4240B" w:rsidRPr="004223FE" w:rsidRDefault="00D4240B" w:rsidP="00D4240B">
      <w:pPr>
        <w:rPr>
          <w:rFonts w:cstheme="minorHAnsi"/>
          <w:b/>
          <w:bCs/>
          <w:cs/>
          <w:lang w:bidi="hi-IN"/>
        </w:rPr>
      </w:pPr>
      <w:r w:rsidRPr="004223FE">
        <w:rPr>
          <w:rFonts w:cstheme="minorHAnsi"/>
          <w:b/>
          <w:bCs/>
          <w:noProof/>
          <w:lang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0CE69A" wp14:editId="3495C7AD">
                <wp:simplePos x="0" y="0"/>
                <wp:positionH relativeFrom="column">
                  <wp:posOffset>36576</wp:posOffset>
                </wp:positionH>
                <wp:positionV relativeFrom="paragraph">
                  <wp:posOffset>247117</wp:posOffset>
                </wp:positionV>
                <wp:extent cx="5698541" cy="1792224"/>
                <wp:effectExtent l="0" t="0" r="16510" b="1778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8541" cy="17922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E35E3F" w14:textId="77777777" w:rsidR="00D4240B" w:rsidRDefault="00D424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0CE6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9pt;margin-top:19.45pt;width:448.7pt;height:141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" fillcolor="white [3201]" strokeweight=".5pt">
                <v:textbox>
                  <w:txbxContent>
                    <w:p w14:paraId="6FE35E3F" w14:textId="77777777" w:rsidR="00D4240B" w:rsidRDefault="00D4240B"/>
                  </w:txbxContent>
                </v:textbox>
              </v:shape>
            </w:pict>
          </mc:Fallback>
        </mc:AlternateContent>
      </w:r>
      <w:r w:rsidRPr="004223FE">
        <w:rPr>
          <w:rFonts w:cstheme="minorHAnsi"/>
          <w:b/>
          <w:bCs/>
          <w:lang w:bidi="hi-IN"/>
        </w:rPr>
        <w:t xml:space="preserve">Planned networking &amp; research activities as per the </w:t>
      </w:r>
      <w:r w:rsidR="00A23097" w:rsidRPr="004223FE">
        <w:rPr>
          <w:rFonts w:cstheme="minorHAnsi"/>
          <w:b/>
          <w:bCs/>
          <w:lang w:bidi="hi-IN"/>
        </w:rPr>
        <w:t>Proposal.</w:t>
      </w:r>
      <w:r w:rsidRPr="004223FE">
        <w:rPr>
          <w:rFonts w:cstheme="minorHAnsi"/>
          <w:b/>
          <w:bCs/>
          <w:cs/>
          <w:lang w:bidi="hi-IN"/>
        </w:rPr>
        <w:t xml:space="preserve"> </w:t>
      </w:r>
    </w:p>
    <w:p w14:paraId="6D871B79" w14:textId="77777777" w:rsidR="00D4240B" w:rsidRPr="00173646" w:rsidRDefault="00D4240B" w:rsidP="00D4240B">
      <w:pPr>
        <w:rPr>
          <w:rFonts w:asciiTheme="majorHAnsi" w:hAnsiTheme="majorHAnsi" w:cstheme="majorHAnsi"/>
          <w:b/>
          <w:bCs/>
          <w:lang w:bidi="hi-IN"/>
        </w:rPr>
      </w:pPr>
    </w:p>
    <w:p w14:paraId="0E33B483" w14:textId="77777777" w:rsidR="00D4240B" w:rsidRPr="00173646" w:rsidRDefault="00D4240B" w:rsidP="00D4240B">
      <w:pPr>
        <w:contextualSpacing/>
        <w:rPr>
          <w:rFonts w:asciiTheme="majorHAnsi" w:hAnsiTheme="majorHAnsi" w:cstheme="majorHAnsi"/>
          <w:lang w:bidi="hi-IN"/>
        </w:rPr>
      </w:pPr>
    </w:p>
    <w:p w14:paraId="7332F486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7B08D697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07791ACB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0D3F2245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3F1DD4DE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10DFA2A2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2C16B4B9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2BC853DC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01BB431F" w14:textId="6D93DFE4" w:rsidR="004223FE" w:rsidRPr="004223FE" w:rsidRDefault="004223FE" w:rsidP="004223F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4223FE">
        <w:rPr>
          <w:rFonts w:ascii="Times New Roman" w:hAnsi="Times New Roman" w:cs="Times New Roman"/>
          <w:b/>
          <w:bCs/>
          <w:lang w:val="en-US"/>
        </w:rPr>
        <w:t>Details of visits to other scientific institutions, universities &amp; participation in</w:t>
      </w:r>
      <w:r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4223FE">
        <w:rPr>
          <w:rFonts w:ascii="Times New Roman" w:hAnsi="Times New Roman" w:cs="Times New Roman"/>
          <w:b/>
          <w:bCs/>
          <w:lang w:val="en-US"/>
        </w:rPr>
        <w:t xml:space="preserve">workshops/seminars/conferences, if any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79"/>
        <w:gridCol w:w="1731"/>
        <w:gridCol w:w="2098"/>
        <w:gridCol w:w="1673"/>
        <w:gridCol w:w="2840"/>
      </w:tblGrid>
      <w:tr w:rsidR="004223FE" w14:paraId="7001FB7E" w14:textId="77777777" w:rsidTr="004223FE">
        <w:tc>
          <w:tcPr>
            <w:tcW w:w="679" w:type="dxa"/>
          </w:tcPr>
          <w:p w14:paraId="080AB6EF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 xml:space="preserve">S.No. </w:t>
            </w:r>
          </w:p>
        </w:tc>
        <w:tc>
          <w:tcPr>
            <w:tcW w:w="1731" w:type="dxa"/>
          </w:tcPr>
          <w:p w14:paraId="1E18AAEC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Date of visit</w:t>
            </w:r>
          </w:p>
        </w:tc>
        <w:tc>
          <w:tcPr>
            <w:tcW w:w="2098" w:type="dxa"/>
          </w:tcPr>
          <w:p w14:paraId="3361DDC4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Place of visit</w:t>
            </w:r>
          </w:p>
        </w:tc>
        <w:tc>
          <w:tcPr>
            <w:tcW w:w="1673" w:type="dxa"/>
          </w:tcPr>
          <w:p w14:paraId="4C858214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Nature of Visit</w:t>
            </w:r>
          </w:p>
        </w:tc>
        <w:tc>
          <w:tcPr>
            <w:tcW w:w="2840" w:type="dxa"/>
          </w:tcPr>
          <w:p w14:paraId="38DC219B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Details of the participation</w:t>
            </w:r>
          </w:p>
        </w:tc>
      </w:tr>
      <w:tr w:rsidR="004223FE" w14:paraId="0EE77FB1" w14:textId="77777777" w:rsidTr="004223FE">
        <w:tc>
          <w:tcPr>
            <w:tcW w:w="679" w:type="dxa"/>
          </w:tcPr>
          <w:p w14:paraId="1719F5DB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731" w:type="dxa"/>
          </w:tcPr>
          <w:p w14:paraId="59F98762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098" w:type="dxa"/>
          </w:tcPr>
          <w:p w14:paraId="54CB969D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673" w:type="dxa"/>
          </w:tcPr>
          <w:p w14:paraId="215DE0F9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840" w:type="dxa"/>
          </w:tcPr>
          <w:p w14:paraId="298C856D" w14:textId="77777777" w:rsidR="004223FE" w:rsidRDefault="004223FE" w:rsidP="00280E59">
            <w:pPr>
              <w:pStyle w:val="ListParagraph"/>
              <w:ind w:left="0"/>
            </w:pPr>
          </w:p>
        </w:tc>
      </w:tr>
      <w:tr w:rsidR="004223FE" w14:paraId="642CF195" w14:textId="77777777" w:rsidTr="004223FE">
        <w:tc>
          <w:tcPr>
            <w:tcW w:w="679" w:type="dxa"/>
          </w:tcPr>
          <w:p w14:paraId="621A5BA7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731" w:type="dxa"/>
          </w:tcPr>
          <w:p w14:paraId="283AF1E8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098" w:type="dxa"/>
          </w:tcPr>
          <w:p w14:paraId="785F1BC2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673" w:type="dxa"/>
          </w:tcPr>
          <w:p w14:paraId="73B8D071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840" w:type="dxa"/>
          </w:tcPr>
          <w:p w14:paraId="14217FB5" w14:textId="77777777" w:rsidR="004223FE" w:rsidRDefault="004223FE" w:rsidP="00280E59">
            <w:pPr>
              <w:pStyle w:val="ListParagraph"/>
              <w:ind w:left="0"/>
            </w:pPr>
          </w:p>
        </w:tc>
      </w:tr>
      <w:tr w:rsidR="004223FE" w14:paraId="1DE77A6F" w14:textId="77777777" w:rsidTr="004223FE">
        <w:tc>
          <w:tcPr>
            <w:tcW w:w="679" w:type="dxa"/>
          </w:tcPr>
          <w:p w14:paraId="2B3CCF20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731" w:type="dxa"/>
          </w:tcPr>
          <w:p w14:paraId="56E2CAFA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098" w:type="dxa"/>
          </w:tcPr>
          <w:p w14:paraId="5591B62E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673" w:type="dxa"/>
          </w:tcPr>
          <w:p w14:paraId="5206E8FD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840" w:type="dxa"/>
          </w:tcPr>
          <w:p w14:paraId="6E25096D" w14:textId="77777777" w:rsidR="004223FE" w:rsidRDefault="004223FE" w:rsidP="00280E59">
            <w:pPr>
              <w:pStyle w:val="ListParagraph"/>
              <w:ind w:left="0"/>
            </w:pPr>
          </w:p>
        </w:tc>
      </w:tr>
    </w:tbl>
    <w:p w14:paraId="33F90A8D" w14:textId="77777777" w:rsidR="004223FE" w:rsidRDefault="004223FE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2AE8A9EF" w14:textId="4607CABA" w:rsidR="00D4240B" w:rsidRPr="004223FE" w:rsidRDefault="00D4240B" w:rsidP="00D4240B">
      <w:pPr>
        <w:spacing w:after="0"/>
        <w:rPr>
          <w:rFonts w:cstheme="minorHAnsi"/>
          <w:b/>
          <w:bCs/>
          <w:lang w:bidi="hi-IN"/>
        </w:rPr>
      </w:pPr>
      <w:r w:rsidRPr="004223FE">
        <w:rPr>
          <w:rFonts w:cstheme="minorHAnsi"/>
          <w:b/>
          <w:bCs/>
          <w:lang w:bidi="hi-IN"/>
        </w:rPr>
        <w:t xml:space="preserve">Salient Networking &amp; Research Achievements - Summary of Progress (not more than </w:t>
      </w:r>
      <w:r w:rsidRPr="004223FE">
        <w:rPr>
          <w:rFonts w:cstheme="minorHAnsi"/>
          <w:b/>
          <w:bCs/>
          <w:cs/>
          <w:lang w:bidi="hi-IN"/>
        </w:rPr>
        <w:t xml:space="preserve">500 </w:t>
      </w:r>
      <w:r w:rsidRPr="004223FE">
        <w:rPr>
          <w:rFonts w:cstheme="minorHAnsi"/>
          <w:b/>
          <w:bCs/>
          <w:lang w:bidi="hi-IN"/>
        </w:rPr>
        <w:t>words)</w:t>
      </w:r>
    </w:p>
    <w:p w14:paraId="3ACBEF4B" w14:textId="2FCB712F" w:rsidR="00D4240B" w:rsidRPr="004223FE" w:rsidRDefault="00D4240B" w:rsidP="00D4240B">
      <w:pPr>
        <w:spacing w:after="0"/>
        <w:contextualSpacing/>
        <w:rPr>
          <w:rFonts w:cstheme="minorHAnsi"/>
          <w:b/>
          <w:bCs/>
          <w:lang w:bidi="hi-IN"/>
        </w:rPr>
      </w:pPr>
      <w:r w:rsidRPr="004223FE">
        <w:rPr>
          <w:rFonts w:cstheme="minorHAnsi"/>
          <w:b/>
          <w:bCs/>
          <w:cs/>
          <w:lang w:bidi="hi-IN"/>
        </w:rPr>
        <w:t>(</w:t>
      </w:r>
      <w:r w:rsidRPr="004223FE">
        <w:rPr>
          <w:rFonts w:cstheme="minorHAnsi"/>
          <w:b/>
          <w:bCs/>
          <w:lang w:bidi="hi-IN"/>
        </w:rPr>
        <w:t>Any deviation from original plan</w:t>
      </w:r>
      <w:r w:rsidRPr="004223FE">
        <w:rPr>
          <w:rFonts w:cstheme="minorHAnsi"/>
          <w:b/>
          <w:bCs/>
          <w:cs/>
          <w:lang w:bidi="hi-IN"/>
        </w:rPr>
        <w:t xml:space="preserve"> </w:t>
      </w:r>
      <w:r w:rsidRPr="004223FE">
        <w:rPr>
          <w:rFonts w:cstheme="minorHAnsi"/>
          <w:b/>
          <w:bCs/>
          <w:lang w:bidi="hi-IN"/>
        </w:rPr>
        <w:t>may be specified with reason)</w:t>
      </w:r>
    </w:p>
    <w:p w14:paraId="2AC1DCEF" w14:textId="77777777" w:rsidR="00D4240B" w:rsidRPr="00173646" w:rsidRDefault="00D4240B" w:rsidP="00D4240B">
      <w:pPr>
        <w:spacing w:after="0"/>
        <w:contextualSpacing/>
        <w:rPr>
          <w:rFonts w:asciiTheme="majorHAnsi" w:hAnsiTheme="majorHAnsi" w:cstheme="majorHAnsi"/>
          <w:b/>
          <w:bCs/>
          <w:lang w:bidi="hi-IN"/>
        </w:rPr>
      </w:pPr>
    </w:p>
    <w:p w14:paraId="4260BBC3" w14:textId="6A1126D6" w:rsidR="00F77257" w:rsidRPr="00173646" w:rsidRDefault="00D4240B">
      <w:pPr>
        <w:rPr>
          <w:rFonts w:asciiTheme="majorHAnsi" w:hAnsiTheme="majorHAnsi" w:cstheme="majorHAnsi"/>
        </w:rPr>
      </w:pPr>
      <w:r w:rsidRPr="00173646">
        <w:rPr>
          <w:rFonts w:asciiTheme="majorHAnsi" w:hAnsiTheme="majorHAnsi" w:cstheme="majorHAnsi"/>
          <w:b/>
          <w:bCs/>
          <w:noProof/>
          <w:lang w:bidi="hi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6320D2" wp14:editId="2EEED5C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98541" cy="1792224"/>
                <wp:effectExtent l="0" t="0" r="16510" b="1778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8541" cy="17922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2305CF" w14:textId="77777777" w:rsidR="00D4240B" w:rsidRDefault="00D4240B" w:rsidP="00D424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6320D2" id="Text Box 3" o:spid="_x0000_s1027" type="#_x0000_t202" style="position:absolute;margin-left:0;margin-top:-.05pt;width:448.7pt;height:141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" fillcolor="white [3201]" strokeweight=".5pt">
                <v:textbox>
                  <w:txbxContent>
                    <w:p w14:paraId="562305CF" w14:textId="77777777" w:rsidR="00D4240B" w:rsidRDefault="00D4240B" w:rsidP="00D4240B"/>
                  </w:txbxContent>
                </v:textbox>
              </v:shape>
            </w:pict>
          </mc:Fallback>
        </mc:AlternateContent>
      </w:r>
    </w:p>
    <w:p w14:paraId="2F0BD070" w14:textId="7348135B" w:rsidR="00173646" w:rsidRPr="00173646" w:rsidRDefault="00173646" w:rsidP="00173646">
      <w:pPr>
        <w:rPr>
          <w:rFonts w:asciiTheme="majorHAnsi" w:hAnsiTheme="majorHAnsi" w:cstheme="majorHAnsi"/>
        </w:rPr>
      </w:pPr>
    </w:p>
    <w:p w14:paraId="2F1B6C84" w14:textId="4A1ED181" w:rsidR="00173646" w:rsidRPr="00173646" w:rsidRDefault="00173646" w:rsidP="00173646">
      <w:pPr>
        <w:rPr>
          <w:rFonts w:asciiTheme="majorHAnsi" w:hAnsiTheme="majorHAnsi" w:cstheme="majorHAnsi"/>
        </w:rPr>
      </w:pPr>
    </w:p>
    <w:p w14:paraId="1B581BA1" w14:textId="1E28BA32" w:rsidR="00173646" w:rsidRPr="00173646" w:rsidRDefault="00173646" w:rsidP="00173646">
      <w:pPr>
        <w:rPr>
          <w:rFonts w:asciiTheme="majorHAnsi" w:hAnsiTheme="majorHAnsi" w:cstheme="majorHAnsi"/>
        </w:rPr>
      </w:pPr>
    </w:p>
    <w:p w14:paraId="1B7BC750" w14:textId="769A15E9" w:rsidR="00173646" w:rsidRPr="00173646" w:rsidRDefault="00173646" w:rsidP="00173646">
      <w:pPr>
        <w:rPr>
          <w:rFonts w:asciiTheme="majorHAnsi" w:hAnsiTheme="majorHAnsi" w:cstheme="majorHAnsi"/>
        </w:rPr>
      </w:pPr>
    </w:p>
    <w:p w14:paraId="10478149" w14:textId="223787E4" w:rsidR="00173646" w:rsidRPr="00173646" w:rsidRDefault="00173646" w:rsidP="00173646">
      <w:pPr>
        <w:rPr>
          <w:rFonts w:asciiTheme="majorHAnsi" w:hAnsiTheme="majorHAnsi" w:cstheme="majorHAnsi"/>
        </w:rPr>
      </w:pPr>
    </w:p>
    <w:p w14:paraId="03543A24" w14:textId="77777777" w:rsid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14:paraId="3274B88C" w14:textId="77777777" w:rsid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14:paraId="2A47B7C6" w14:textId="51472C20" w:rsid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Signature of the awardee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     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Signature of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the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Host Institution </w:t>
      </w:r>
    </w:p>
    <w:p w14:paraId="1C61F455" w14:textId="3EEA4DC0" w:rsidR="006216FA" w:rsidRP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>(India/German</w:t>
      </w:r>
      <w:r>
        <w:rPr>
          <w:rFonts w:asciiTheme="majorHAnsi" w:hAnsiTheme="majorHAnsi" w:cstheme="majorHAnsi"/>
          <w:sz w:val="24"/>
          <w:szCs w:val="24"/>
          <w:lang w:val="en-US"/>
        </w:rPr>
        <w:t>y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)                      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>(India/German</w:t>
      </w:r>
      <w:r>
        <w:rPr>
          <w:rFonts w:asciiTheme="majorHAnsi" w:hAnsiTheme="majorHAnsi" w:cstheme="majorHAnsi"/>
          <w:sz w:val="24"/>
          <w:szCs w:val="24"/>
          <w:lang w:val="en-US"/>
        </w:rPr>
        <w:t>y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)                                                       </w:t>
      </w:r>
    </w:p>
    <w:p w14:paraId="74E72CB4" w14:textId="77777777" w:rsidR="006216FA" w:rsidRP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Date:                                                                     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Date:                                                                                 </w:t>
      </w:r>
    </w:p>
    <w:p w14:paraId="4F318B7A" w14:textId="77777777" w:rsidR="00A23097" w:rsidRPr="00A23097" w:rsidRDefault="00A23097" w:rsidP="00A23097">
      <w:pPr>
        <w:jc w:val="center"/>
        <w:rPr>
          <w:b/>
          <w:bCs/>
          <w:sz w:val="12"/>
          <w:szCs w:val="12"/>
          <w:u w:val="single"/>
        </w:rPr>
      </w:pPr>
    </w:p>
    <w:p w14:paraId="37531AC0" w14:textId="0C485D57" w:rsidR="00A23097" w:rsidRPr="00A23097" w:rsidRDefault="00A23097" w:rsidP="00A23097">
      <w:pPr>
        <w:jc w:val="center"/>
        <w:rPr>
          <w:b/>
          <w:bCs/>
          <w:sz w:val="32"/>
          <w:szCs w:val="32"/>
          <w:u w:val="single"/>
        </w:rPr>
      </w:pPr>
      <w:r w:rsidRPr="00A23097">
        <w:rPr>
          <w:b/>
          <w:bCs/>
          <w:sz w:val="32"/>
          <w:szCs w:val="32"/>
          <w:u w:val="single"/>
        </w:rPr>
        <w:t>ATTENDANCE REPORT</w:t>
      </w:r>
    </w:p>
    <w:p w14:paraId="2FE438CD" w14:textId="77777777" w:rsidR="00A23097" w:rsidRDefault="00A23097" w:rsidP="00A23097">
      <w:pPr>
        <w:spacing w:line="480" w:lineRule="auto"/>
        <w:ind w:firstLine="720"/>
        <w:jc w:val="both"/>
        <w:rPr>
          <w:rFonts w:asciiTheme="majorHAnsi" w:hAnsiTheme="majorHAnsi" w:cstheme="majorHAnsi"/>
        </w:rPr>
      </w:pPr>
    </w:p>
    <w:p w14:paraId="22A67DC6" w14:textId="7D7FC901" w:rsidR="00A23097" w:rsidRDefault="00A23097" w:rsidP="00A23097">
      <w:pPr>
        <w:spacing w:line="480" w:lineRule="auto"/>
        <w:ind w:firstLine="720"/>
        <w:jc w:val="both"/>
        <w:rPr>
          <w:rFonts w:asciiTheme="majorHAnsi" w:hAnsiTheme="majorHAnsi" w:cstheme="majorHAnsi"/>
          <w:sz w:val="24"/>
          <w:szCs w:val="24"/>
        </w:rPr>
      </w:pPr>
      <w:r w:rsidRPr="00A23097">
        <w:rPr>
          <w:rFonts w:asciiTheme="majorHAnsi" w:hAnsiTheme="majorHAnsi" w:cstheme="majorHAnsi"/>
          <w:sz w:val="24"/>
          <w:szCs w:val="24"/>
        </w:rPr>
        <w:t xml:space="preserve">This is to certify that Mr./Ms./Dr. _________________________________ of _______________ (Name of the Parent Institution) has </w:t>
      </w:r>
      <w:r w:rsidR="00054F21">
        <w:rPr>
          <w:rFonts w:asciiTheme="majorHAnsi" w:hAnsiTheme="majorHAnsi" w:cstheme="majorHAnsi"/>
          <w:sz w:val="24"/>
          <w:szCs w:val="24"/>
        </w:rPr>
        <w:t>visited</w:t>
      </w:r>
      <w:r w:rsidRPr="00A23097">
        <w:rPr>
          <w:rFonts w:asciiTheme="majorHAnsi" w:hAnsiTheme="majorHAnsi" w:cstheme="majorHAnsi"/>
          <w:sz w:val="24"/>
          <w:szCs w:val="24"/>
        </w:rPr>
        <w:t xml:space="preserve"> the ______________  (Department &amp; Name of the Host/Paired Institution) regularly and actively participated in the research and networking in the</w:t>
      </w:r>
      <w:r w:rsidR="00C5383D">
        <w:rPr>
          <w:rFonts w:asciiTheme="majorHAnsi" w:hAnsiTheme="majorHAnsi" w:cstheme="majorHAnsi"/>
          <w:sz w:val="24"/>
          <w:szCs w:val="24"/>
        </w:rPr>
        <w:t xml:space="preserve"> area</w:t>
      </w:r>
      <w:r w:rsidRPr="00A23097">
        <w:rPr>
          <w:rFonts w:asciiTheme="majorHAnsi" w:hAnsiTheme="majorHAnsi" w:cstheme="majorHAnsi"/>
          <w:sz w:val="24"/>
          <w:szCs w:val="24"/>
        </w:rPr>
        <w:t xml:space="preserve"> of _________________( Area of Interest) for </w:t>
      </w:r>
      <w:r>
        <w:rPr>
          <w:rFonts w:asciiTheme="majorHAnsi" w:hAnsiTheme="majorHAnsi" w:cstheme="majorHAnsi"/>
          <w:sz w:val="24"/>
          <w:szCs w:val="24"/>
        </w:rPr>
        <w:t>which the Paired Early Career Fellowship in Applied Research (PECFAR) has been awarded for the duration of __________ (</w:t>
      </w:r>
      <w:r>
        <w:rPr>
          <w:rFonts w:asciiTheme="majorHAnsi" w:hAnsiTheme="majorHAnsi" w:cstheme="majorHAnsi"/>
          <w:sz w:val="24"/>
          <w:szCs w:val="24"/>
        </w:rPr>
        <w:t>DD/Month/YYYY</w:t>
      </w:r>
      <w:r>
        <w:rPr>
          <w:rFonts w:asciiTheme="majorHAnsi" w:hAnsiTheme="majorHAnsi" w:cstheme="majorHAnsi"/>
          <w:sz w:val="24"/>
          <w:szCs w:val="24"/>
        </w:rPr>
        <w:t xml:space="preserve"> to DD/Month/YYYY).</w:t>
      </w:r>
    </w:p>
    <w:p w14:paraId="787E3468" w14:textId="1CAD6921" w:rsidR="006216FA" w:rsidRDefault="006216FA" w:rsidP="00A23097">
      <w:pPr>
        <w:spacing w:line="480" w:lineRule="auto"/>
        <w:ind w:firstLine="720"/>
        <w:jc w:val="both"/>
        <w:rPr>
          <w:rFonts w:asciiTheme="majorHAnsi" w:hAnsiTheme="majorHAnsi" w:cstheme="majorHAnsi"/>
          <w:sz w:val="24"/>
          <w:szCs w:val="24"/>
        </w:rPr>
      </w:pPr>
    </w:p>
    <w:p w14:paraId="62986268" w14:textId="12DEC531" w:rsid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Signature of the </w:t>
      </w:r>
      <w:r w:rsidR="00C5383D">
        <w:rPr>
          <w:rFonts w:asciiTheme="majorHAnsi" w:hAnsiTheme="majorHAnsi" w:cstheme="majorHAnsi"/>
          <w:sz w:val="24"/>
          <w:szCs w:val="24"/>
          <w:lang w:val="en-US"/>
        </w:rPr>
        <w:t>A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wardee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     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Signature of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the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Host Institution </w:t>
      </w:r>
    </w:p>
    <w:p w14:paraId="703F0E13" w14:textId="70909176" w:rsidR="006216FA" w:rsidRP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>(India/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>German</w:t>
      </w:r>
      <w:r>
        <w:rPr>
          <w:rFonts w:asciiTheme="majorHAnsi" w:hAnsiTheme="majorHAnsi" w:cstheme="majorHAnsi"/>
          <w:sz w:val="24"/>
          <w:szCs w:val="24"/>
          <w:lang w:val="en-US"/>
        </w:rPr>
        <w:t>y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)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>(India/German</w:t>
      </w:r>
      <w:r>
        <w:rPr>
          <w:rFonts w:asciiTheme="majorHAnsi" w:hAnsiTheme="majorHAnsi" w:cstheme="majorHAnsi"/>
          <w:sz w:val="24"/>
          <w:szCs w:val="24"/>
          <w:lang w:val="en-US"/>
        </w:rPr>
        <w:t>y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)                                                       </w:t>
      </w:r>
    </w:p>
    <w:p w14:paraId="3E0BD3AE" w14:textId="0042E330" w:rsidR="006216FA" w:rsidRP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Date:                                                                     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Date:                                                                                 </w:t>
      </w:r>
    </w:p>
    <w:p w14:paraId="66C49FE3" w14:textId="77777777" w:rsidR="006216FA" w:rsidRDefault="006216FA" w:rsidP="006216FA">
      <w:pPr>
        <w:ind w:firstLine="720"/>
        <w:rPr>
          <w:rFonts w:asciiTheme="majorHAnsi" w:hAnsiTheme="majorHAnsi" w:cstheme="majorHAnsi"/>
        </w:rPr>
      </w:pPr>
    </w:p>
    <w:p w14:paraId="43A6C778" w14:textId="77777777" w:rsidR="006216FA" w:rsidRPr="00A23097" w:rsidRDefault="006216FA" w:rsidP="00A23097">
      <w:pPr>
        <w:spacing w:line="480" w:lineRule="auto"/>
        <w:ind w:firstLine="720"/>
        <w:jc w:val="both"/>
        <w:rPr>
          <w:rFonts w:asciiTheme="majorHAnsi" w:hAnsiTheme="majorHAnsi" w:cstheme="majorHAnsi"/>
          <w:sz w:val="24"/>
          <w:szCs w:val="24"/>
        </w:rPr>
      </w:pPr>
    </w:p>
    <w:sectPr w:rsidR="006216FA" w:rsidRPr="00A2309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F3638" w14:textId="77777777" w:rsidR="005C1159" w:rsidRDefault="005C1159" w:rsidP="00F77257">
      <w:pPr>
        <w:spacing w:after="0" w:line="240" w:lineRule="auto"/>
      </w:pPr>
      <w:r>
        <w:separator/>
      </w:r>
    </w:p>
  </w:endnote>
  <w:endnote w:type="continuationSeparator" w:id="0">
    <w:p w14:paraId="1E8EFEA9" w14:textId="77777777" w:rsidR="005C1159" w:rsidRDefault="005C1159" w:rsidP="00F77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B99AA" w14:textId="77777777" w:rsidR="005C1159" w:rsidRDefault="005C1159" w:rsidP="00F77257">
      <w:pPr>
        <w:spacing w:after="0" w:line="240" w:lineRule="auto"/>
      </w:pPr>
      <w:r>
        <w:separator/>
      </w:r>
    </w:p>
  </w:footnote>
  <w:footnote w:type="continuationSeparator" w:id="0">
    <w:p w14:paraId="6542EB34" w14:textId="77777777" w:rsidR="005C1159" w:rsidRDefault="005C1159" w:rsidP="00F772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B065E" w14:textId="50A1EB09" w:rsidR="00F77257" w:rsidRDefault="00F77257" w:rsidP="00F77257">
    <w:pPr>
      <w:pStyle w:val="Header"/>
      <w:jc w:val="center"/>
    </w:pPr>
    <w:r>
      <w:rPr>
        <w:noProof/>
      </w:rPr>
      <w:drawing>
        <wp:inline distT="0" distB="0" distL="0" distR="0" wp14:anchorId="6EC29853" wp14:editId="50F4D6D9">
          <wp:extent cx="1616825" cy="552796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825" cy="5527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66794A"/>
    <w:multiLevelType w:val="hybridMultilevel"/>
    <w:tmpl w:val="EABA6284"/>
    <w:lvl w:ilvl="0" w:tplc="311EC1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4413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DU2MzW0BNJmZko6SsGpxcWZ+XkgBca1AJqadYIsAAAA"/>
  </w:docVars>
  <w:rsids>
    <w:rsidRoot w:val="00F77257"/>
    <w:rsid w:val="00054F21"/>
    <w:rsid w:val="000F7B7F"/>
    <w:rsid w:val="00173646"/>
    <w:rsid w:val="00370D18"/>
    <w:rsid w:val="004223FE"/>
    <w:rsid w:val="005C1159"/>
    <w:rsid w:val="006216FA"/>
    <w:rsid w:val="00630819"/>
    <w:rsid w:val="009019EF"/>
    <w:rsid w:val="00A23097"/>
    <w:rsid w:val="00C33F57"/>
    <w:rsid w:val="00C5383D"/>
    <w:rsid w:val="00D4240B"/>
    <w:rsid w:val="00F77257"/>
    <w:rsid w:val="00FC7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44252"/>
  <w15:chartTrackingRefBased/>
  <w15:docId w15:val="{157461B9-1FD2-40A7-AD4B-85001660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6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72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257"/>
  </w:style>
  <w:style w:type="paragraph" w:styleId="Footer">
    <w:name w:val="footer"/>
    <w:basedOn w:val="Normal"/>
    <w:link w:val="FooterChar"/>
    <w:uiPriority w:val="99"/>
    <w:unhideWhenUsed/>
    <w:rsid w:val="00F772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257"/>
  </w:style>
  <w:style w:type="table" w:styleId="TableGrid">
    <w:name w:val="Table Grid"/>
    <w:basedOn w:val="TableNormal"/>
    <w:uiPriority w:val="39"/>
    <w:rsid w:val="00F772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23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1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8D64FC-3460-49DE-BE2D-562DD278D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9</Words>
  <Characters>1766</Characters>
  <Application>Microsoft Office Word</Application>
  <DocSecurity>0</DocSecurity>
  <Lines>19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3</cp:revision>
  <cp:lastPrinted>2023-03-21T08:46:00Z</cp:lastPrinted>
  <dcterms:created xsi:type="dcterms:W3CDTF">2023-03-21T08:51:00Z</dcterms:created>
  <dcterms:modified xsi:type="dcterms:W3CDTF">2023-03-21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99e69ad33a84f64c7a46a4212330b77fbdd46e1803603fd4e9ffa6495d891</vt:lpwstr>
  </property>
</Properties>
</file>